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nja Veselinov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j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selinov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00 N Dephia ave Chicago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njachicago@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5928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